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7B336A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Dining Services</w:t>
      </w:r>
    </w:p>
    <w:p w14:paraId="0C7046B9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Options</w:t>
      </w:r>
    </w:p>
    <w:p w14:paraId="4A55D92F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Work-study</w:t>
      </w:r>
    </w:p>
    <w:p w14:paraId="5A79BFD5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Luther College</w:t>
      </w:r>
    </w:p>
    <w:p w14:paraId="0BC12D77" w14:textId="77777777" w:rsidR="00FF3EAC" w:rsidRDefault="00FF3EAC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Caf</w:t>
      </w:r>
      <w:proofErr w:type="spellEnd"/>
      <w:r>
        <w:rPr>
          <w:sz w:val="20"/>
          <w:szCs w:val="20"/>
        </w:rPr>
        <w:t>, Marty’s, Nordic Brew, Oneota, Peace Dining</w:t>
      </w:r>
    </w:p>
    <w:p w14:paraId="0CF9F4F7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Position</w:t>
      </w:r>
    </w:p>
    <w:p w14:paraId="6C376D30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First name, last name, ID, email, class schedule</w:t>
      </w:r>
    </w:p>
    <w:p w14:paraId="2564B2E4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Manager</w:t>
      </w:r>
    </w:p>
    <w:p w14:paraId="232F9066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Information</w:t>
      </w:r>
    </w:p>
    <w:p w14:paraId="72C35C0A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Qualification</w:t>
      </w:r>
    </w:p>
    <w:p w14:paraId="4BAED44F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Ban List</w:t>
      </w:r>
    </w:p>
    <w:p w14:paraId="0D13AB1A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Employee</w:t>
      </w:r>
    </w:p>
    <w:p w14:paraId="4697B41A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Reason</w:t>
      </w:r>
    </w:p>
    <w:p w14:paraId="44E51100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System</w:t>
      </w:r>
    </w:p>
    <w:p w14:paraId="22CA18C0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Class schedule</w:t>
      </w:r>
    </w:p>
    <w:p w14:paraId="3E2438DE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Working time</w:t>
      </w:r>
    </w:p>
    <w:p w14:paraId="0EA6828E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Shift</w:t>
      </w:r>
    </w:p>
    <w:p w14:paraId="24EB3643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Weekend</w:t>
      </w:r>
    </w:p>
    <w:p w14:paraId="6E8D766A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Record</w:t>
      </w:r>
    </w:p>
    <w:p w14:paraId="4404A4B0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Warnings</w:t>
      </w:r>
    </w:p>
    <w:p w14:paraId="012EC83C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Working schedules</w:t>
      </w:r>
    </w:p>
    <w:p w14:paraId="7AC46688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Working time</w:t>
      </w:r>
    </w:p>
    <w:p w14:paraId="5B9E6D36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Rule</w:t>
      </w:r>
    </w:p>
    <w:p w14:paraId="67D09518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Total working time</w:t>
      </w:r>
    </w:p>
    <w:p w14:paraId="47F4A9D0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Place</w:t>
      </w:r>
    </w:p>
    <w:p w14:paraId="10236037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Rules</w:t>
      </w:r>
    </w:p>
    <w:p w14:paraId="382ED4AE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Issues</w:t>
      </w:r>
    </w:p>
    <w:p w14:paraId="77A1E19D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Verification</w:t>
      </w:r>
    </w:p>
    <w:p w14:paraId="18592C0A" w14:textId="77777777" w:rsidR="00FF3EAC" w:rsidRDefault="00FF3EAC">
      <w:pPr>
        <w:rPr>
          <w:sz w:val="20"/>
          <w:szCs w:val="20"/>
        </w:rPr>
        <w:sectPr w:rsidR="00FF3EAC" w:rsidSect="00FF3EAC"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2FFB339B" w14:textId="77777777" w:rsidR="00FF3EAC" w:rsidRDefault="00FF3EAC">
      <w:pPr>
        <w:rPr>
          <w:sz w:val="20"/>
          <w:szCs w:val="20"/>
        </w:rPr>
      </w:pPr>
    </w:p>
    <w:p w14:paraId="52F78F15" w14:textId="77777777" w:rsidR="00FF3EAC" w:rsidRDefault="00FF3EAC">
      <w:pPr>
        <w:rPr>
          <w:sz w:val="20"/>
          <w:szCs w:val="20"/>
        </w:rPr>
      </w:pPr>
    </w:p>
    <w:p w14:paraId="7E39074B" w14:textId="77777777" w:rsidR="00FF3EAC" w:rsidRDefault="00FF3EAC">
      <w:pPr>
        <w:rPr>
          <w:sz w:val="20"/>
          <w:szCs w:val="20"/>
        </w:rPr>
      </w:pPr>
      <w:r>
        <w:rPr>
          <w:sz w:val="20"/>
          <w:szCs w:val="20"/>
        </w:rPr>
        <w:t>Dining Services</w:t>
      </w:r>
    </w:p>
    <w:p w14:paraId="6CD9D350" w14:textId="77777777" w:rsidR="00FF3EAC" w:rsidRDefault="00FF3EAC" w:rsidP="00FF3EAC">
      <w:pPr>
        <w:rPr>
          <w:sz w:val="20"/>
          <w:szCs w:val="20"/>
        </w:rPr>
      </w:pPr>
      <w:r>
        <w:rPr>
          <w:sz w:val="20"/>
          <w:szCs w:val="20"/>
        </w:rPr>
        <w:t xml:space="preserve">Places: </w:t>
      </w:r>
      <w:proofErr w:type="spellStart"/>
      <w:r>
        <w:rPr>
          <w:sz w:val="20"/>
          <w:szCs w:val="20"/>
        </w:rPr>
        <w:t>Caf</w:t>
      </w:r>
      <w:proofErr w:type="spellEnd"/>
      <w:r>
        <w:rPr>
          <w:sz w:val="20"/>
          <w:szCs w:val="20"/>
        </w:rPr>
        <w:t>, Marty’s, Nordic Brew, Oneota, Peace Dining</w:t>
      </w:r>
    </w:p>
    <w:p w14:paraId="7B8C82B2" w14:textId="77777777" w:rsidR="00FF3EAC" w:rsidRDefault="00FF3EAC" w:rsidP="00FF3EAC">
      <w:pPr>
        <w:rPr>
          <w:sz w:val="20"/>
          <w:szCs w:val="20"/>
        </w:rPr>
      </w:pPr>
      <w:r>
        <w:rPr>
          <w:sz w:val="20"/>
          <w:szCs w:val="20"/>
        </w:rPr>
        <w:t>Ban List</w:t>
      </w:r>
    </w:p>
    <w:p w14:paraId="587ED063" w14:textId="77777777" w:rsidR="00FF3EAC" w:rsidRDefault="00FF3EAC" w:rsidP="00FF3EAC">
      <w:pPr>
        <w:rPr>
          <w:sz w:val="20"/>
          <w:szCs w:val="20"/>
        </w:rPr>
      </w:pPr>
    </w:p>
    <w:p w14:paraId="140D4B32" w14:textId="77777777" w:rsidR="00FF3EAC" w:rsidRDefault="00FF3EAC" w:rsidP="00FF3EAC">
      <w:pPr>
        <w:rPr>
          <w:sz w:val="20"/>
          <w:szCs w:val="20"/>
        </w:rPr>
      </w:pPr>
    </w:p>
    <w:p w14:paraId="5D0A7FD9" w14:textId="77777777" w:rsidR="00FF3EAC" w:rsidRDefault="00FF3EAC" w:rsidP="00FF3EAC">
      <w:pPr>
        <w:rPr>
          <w:sz w:val="20"/>
          <w:szCs w:val="20"/>
        </w:rPr>
      </w:pPr>
      <w:r>
        <w:rPr>
          <w:sz w:val="20"/>
          <w:szCs w:val="20"/>
        </w:rPr>
        <w:t>Information</w:t>
      </w:r>
    </w:p>
    <w:p w14:paraId="76D79AFE" w14:textId="77777777" w:rsidR="00FF3EAC" w:rsidRDefault="00FF3EAC" w:rsidP="00FF3EAC">
      <w:pPr>
        <w:rPr>
          <w:sz w:val="20"/>
          <w:szCs w:val="20"/>
        </w:rPr>
      </w:pPr>
      <w:r>
        <w:rPr>
          <w:sz w:val="20"/>
          <w:szCs w:val="20"/>
        </w:rPr>
        <w:t>First name, last name, ID, email, class schedule</w:t>
      </w:r>
    </w:p>
    <w:p w14:paraId="48620972" w14:textId="77777777" w:rsidR="00FF3EAC" w:rsidRDefault="00FF3EAC" w:rsidP="00FF3EAC">
      <w:pPr>
        <w:rPr>
          <w:sz w:val="20"/>
          <w:szCs w:val="20"/>
        </w:rPr>
      </w:pPr>
      <w:r>
        <w:rPr>
          <w:sz w:val="20"/>
          <w:szCs w:val="20"/>
        </w:rPr>
        <w:t>Working schedules</w:t>
      </w:r>
    </w:p>
    <w:p w14:paraId="741127F6" w14:textId="77777777" w:rsidR="002D45A9" w:rsidRDefault="002D45A9" w:rsidP="00FF3EAC">
      <w:pPr>
        <w:rPr>
          <w:sz w:val="20"/>
          <w:szCs w:val="20"/>
        </w:rPr>
      </w:pPr>
    </w:p>
    <w:p w14:paraId="5137087E" w14:textId="77777777" w:rsidR="002D45A9" w:rsidRDefault="002D45A9" w:rsidP="00FF3EAC">
      <w:pPr>
        <w:rPr>
          <w:sz w:val="20"/>
          <w:szCs w:val="20"/>
        </w:rPr>
      </w:pPr>
    </w:p>
    <w:p w14:paraId="474DBAFD" w14:textId="77777777" w:rsidR="002D45A9" w:rsidRPr="002D45A9" w:rsidRDefault="002D45A9" w:rsidP="00FF3EAC">
      <w:pPr>
        <w:rPr>
          <w:b/>
          <w:bCs/>
          <w:sz w:val="20"/>
          <w:szCs w:val="20"/>
        </w:rPr>
      </w:pPr>
      <w:r w:rsidRPr="002D45A9">
        <w:rPr>
          <w:b/>
          <w:bCs/>
          <w:sz w:val="20"/>
          <w:szCs w:val="20"/>
        </w:rPr>
        <w:t>Class</w:t>
      </w:r>
    </w:p>
    <w:p w14:paraId="0C0B675C" w14:textId="77777777" w:rsidR="00FF3EAC" w:rsidRDefault="002D45A9" w:rsidP="00FF3EAC">
      <w:pPr>
        <w:rPr>
          <w:sz w:val="20"/>
          <w:szCs w:val="20"/>
        </w:rPr>
      </w:pPr>
      <w:r>
        <w:rPr>
          <w:sz w:val="20"/>
          <w:szCs w:val="20"/>
        </w:rPr>
        <w:t>Dining Services</w:t>
      </w:r>
    </w:p>
    <w:p w14:paraId="2C88FA08" w14:textId="77777777" w:rsidR="002D45A9" w:rsidRDefault="002D45A9" w:rsidP="002D45A9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List of Places</w:t>
      </w:r>
    </w:p>
    <w:p w14:paraId="1DECD4EF" w14:textId="77777777" w:rsidR="002D45A9" w:rsidRDefault="002D45A9" w:rsidP="002D45A9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Ban List</w:t>
      </w:r>
    </w:p>
    <w:p w14:paraId="21B18801" w14:textId="77777777" w:rsidR="002D45A9" w:rsidRDefault="002D45A9" w:rsidP="002D45A9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Caf</w:t>
      </w:r>
      <w:proofErr w:type="spellEnd"/>
      <w:r>
        <w:rPr>
          <w:sz w:val="20"/>
          <w:szCs w:val="20"/>
        </w:rPr>
        <w:t>, Marty’s, Nordic Brew, Oneota, Peace Dining:</w:t>
      </w:r>
    </w:p>
    <w:p w14:paraId="32BB442A" w14:textId="77777777" w:rsidR="002D45A9" w:rsidRDefault="002D45A9" w:rsidP="002D45A9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lastRenderedPageBreak/>
        <w:t>List of Employees</w:t>
      </w:r>
    </w:p>
    <w:p w14:paraId="5532C2C4" w14:textId="77777777" w:rsidR="002D45A9" w:rsidRDefault="002D45A9" w:rsidP="002D45A9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List of Manager</w:t>
      </w:r>
    </w:p>
    <w:p w14:paraId="1766CC4C" w14:textId="77777777" w:rsidR="002D45A9" w:rsidRDefault="002D45A9" w:rsidP="002D45A9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Position</w:t>
      </w:r>
    </w:p>
    <w:p w14:paraId="5DB83315" w14:textId="77777777" w:rsidR="004D283F" w:rsidRDefault="004D283F" w:rsidP="002D45A9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List of Shift</w:t>
      </w:r>
    </w:p>
    <w:p w14:paraId="7E8CA4A9" w14:textId="77777777" w:rsidR="002D45A9" w:rsidRDefault="002D45A9" w:rsidP="002D45A9">
      <w:pPr>
        <w:rPr>
          <w:sz w:val="20"/>
          <w:szCs w:val="20"/>
        </w:rPr>
      </w:pPr>
      <w:r>
        <w:rPr>
          <w:sz w:val="20"/>
          <w:szCs w:val="20"/>
        </w:rPr>
        <w:t>Position:</w:t>
      </w:r>
    </w:p>
    <w:p w14:paraId="7495E725" w14:textId="77777777" w:rsidR="002D45A9" w:rsidRDefault="002D45A9" w:rsidP="002D45A9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Max Num of Student</w:t>
      </w:r>
    </w:p>
    <w:p w14:paraId="35D16B1B" w14:textId="77777777" w:rsidR="002D45A9" w:rsidRDefault="002D45A9" w:rsidP="002D45A9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List of current Student</w:t>
      </w:r>
    </w:p>
    <w:p w14:paraId="3E06BD9B" w14:textId="77777777" w:rsidR="002D45A9" w:rsidRPr="002D45A9" w:rsidRDefault="002D45A9" w:rsidP="002D45A9">
      <w:pPr>
        <w:pStyle w:val="ListParagraph"/>
        <w:numPr>
          <w:ilvl w:val="0"/>
          <w:numId w:val="1"/>
        </w:numPr>
        <w:rPr>
          <w:sz w:val="20"/>
          <w:szCs w:val="20"/>
        </w:rPr>
      </w:pPr>
    </w:p>
    <w:p w14:paraId="23A4B223" w14:textId="77777777" w:rsidR="002D45A9" w:rsidRDefault="002D45A9" w:rsidP="002D45A9">
      <w:pPr>
        <w:rPr>
          <w:sz w:val="20"/>
          <w:szCs w:val="20"/>
        </w:rPr>
      </w:pPr>
      <w:r>
        <w:rPr>
          <w:sz w:val="20"/>
          <w:szCs w:val="20"/>
        </w:rPr>
        <w:t>Student</w:t>
      </w:r>
      <w:r w:rsidR="004D283F">
        <w:rPr>
          <w:sz w:val="20"/>
          <w:szCs w:val="20"/>
        </w:rPr>
        <w:t>:</w:t>
      </w:r>
    </w:p>
    <w:p w14:paraId="00529F7E" w14:textId="77777777" w:rsidR="004D283F" w:rsidRDefault="004D283F" w:rsidP="004D283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Info</w:t>
      </w:r>
    </w:p>
    <w:p w14:paraId="7CBD4FC7" w14:textId="77777777" w:rsidR="004D283F" w:rsidRDefault="004D283F" w:rsidP="004D283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Class Schedule</w:t>
      </w:r>
    </w:p>
    <w:p w14:paraId="05AA8F8B" w14:textId="77777777" w:rsidR="004D283F" w:rsidRDefault="004D283F" w:rsidP="004D283F">
      <w:pPr>
        <w:rPr>
          <w:sz w:val="20"/>
          <w:szCs w:val="20"/>
        </w:rPr>
      </w:pPr>
      <w:r>
        <w:rPr>
          <w:sz w:val="20"/>
          <w:szCs w:val="20"/>
        </w:rPr>
        <w:t>Employee extend Student</w:t>
      </w:r>
    </w:p>
    <w:p w14:paraId="7B5167F0" w14:textId="77777777" w:rsidR="004D283F" w:rsidRDefault="004D283F" w:rsidP="004D283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Student</w:t>
      </w:r>
    </w:p>
    <w:p w14:paraId="7D0D54F9" w14:textId="77777777" w:rsidR="004D283F" w:rsidRDefault="004D283F" w:rsidP="004D283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Num of Warning</w:t>
      </w:r>
    </w:p>
    <w:p w14:paraId="0381DF27" w14:textId="77777777" w:rsidR="004D283F" w:rsidRDefault="004D283F" w:rsidP="004D283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Position</w:t>
      </w:r>
    </w:p>
    <w:p w14:paraId="285A970A" w14:textId="77777777" w:rsidR="004D283F" w:rsidRDefault="004D283F" w:rsidP="004D283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Shift</w:t>
      </w:r>
    </w:p>
    <w:p w14:paraId="36611321" w14:textId="77777777" w:rsidR="004D283F" w:rsidRPr="004D283F" w:rsidRDefault="004D283F" w:rsidP="004D283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Total working time</w:t>
      </w:r>
    </w:p>
    <w:p w14:paraId="4527B12E" w14:textId="77777777" w:rsidR="002D45A9" w:rsidRDefault="004D283F" w:rsidP="002D45A9">
      <w:pPr>
        <w:rPr>
          <w:sz w:val="20"/>
          <w:szCs w:val="20"/>
        </w:rPr>
      </w:pPr>
      <w:r>
        <w:rPr>
          <w:sz w:val="20"/>
          <w:szCs w:val="20"/>
        </w:rPr>
        <w:t>Manager extend Student</w:t>
      </w:r>
    </w:p>
    <w:p w14:paraId="1EC50389" w14:textId="77777777" w:rsidR="004D283F" w:rsidRDefault="004D283F" w:rsidP="004D283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Student</w:t>
      </w:r>
    </w:p>
    <w:p w14:paraId="07255FBC" w14:textId="77777777" w:rsidR="004D283F" w:rsidRDefault="004D283F" w:rsidP="004D283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Num of Warning</w:t>
      </w:r>
    </w:p>
    <w:p w14:paraId="3FD67548" w14:textId="77777777" w:rsidR="004D283F" w:rsidRDefault="004D283F" w:rsidP="004D283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Shift</w:t>
      </w:r>
    </w:p>
    <w:p w14:paraId="215E17A9" w14:textId="1BEE195A" w:rsidR="004D283F" w:rsidRDefault="004D283F" w:rsidP="004D283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Total Working Time</w:t>
      </w:r>
    </w:p>
    <w:p w14:paraId="184F4147" w14:textId="70C0982C" w:rsidR="0016035D" w:rsidRDefault="0016035D" w:rsidP="0016035D">
      <w:pPr>
        <w:rPr>
          <w:sz w:val="20"/>
          <w:szCs w:val="20"/>
        </w:rPr>
      </w:pPr>
      <w:bookmarkStart w:id="0" w:name="_Hlk24395845"/>
      <w:bookmarkStart w:id="1" w:name="_GoBack"/>
      <w:r>
        <w:rPr>
          <w:sz w:val="20"/>
          <w:szCs w:val="20"/>
        </w:rPr>
        <w:t>Information</w:t>
      </w:r>
    </w:p>
    <w:p w14:paraId="279ACC84" w14:textId="7AD6DFE2" w:rsidR="0016035D" w:rsidRDefault="0016035D" w:rsidP="0016035D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First Name</w:t>
      </w:r>
    </w:p>
    <w:p w14:paraId="2057EDE5" w14:textId="5FB0744E" w:rsidR="0016035D" w:rsidRDefault="0016035D" w:rsidP="0016035D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Last Name</w:t>
      </w:r>
    </w:p>
    <w:p w14:paraId="0F6AAC4E" w14:textId="53F8F569" w:rsidR="0016035D" w:rsidRDefault="0016035D" w:rsidP="0016035D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ID</w:t>
      </w:r>
    </w:p>
    <w:p w14:paraId="10EB9437" w14:textId="0A978D66" w:rsidR="0016035D" w:rsidRPr="0016035D" w:rsidRDefault="0016035D" w:rsidP="0016035D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Birthday</w:t>
      </w:r>
    </w:p>
    <w:bookmarkEnd w:id="0"/>
    <w:bookmarkEnd w:id="1"/>
    <w:p w14:paraId="31BE7354" w14:textId="77777777" w:rsidR="004D283F" w:rsidRPr="004D283F" w:rsidRDefault="004D283F" w:rsidP="004D283F">
      <w:pPr>
        <w:rPr>
          <w:sz w:val="20"/>
          <w:szCs w:val="20"/>
        </w:rPr>
      </w:pPr>
    </w:p>
    <w:p w14:paraId="725B3B8C" w14:textId="77777777" w:rsidR="00FF3EAC" w:rsidRDefault="00FF3EAC" w:rsidP="00FF3EAC">
      <w:pPr>
        <w:rPr>
          <w:sz w:val="20"/>
          <w:szCs w:val="20"/>
        </w:rPr>
      </w:pPr>
    </w:p>
    <w:p w14:paraId="3108687D" w14:textId="77777777" w:rsidR="00FF3EAC" w:rsidRPr="00FF3EAC" w:rsidRDefault="00FF3EAC">
      <w:pPr>
        <w:rPr>
          <w:sz w:val="20"/>
          <w:szCs w:val="20"/>
        </w:rPr>
      </w:pPr>
    </w:p>
    <w:sectPr w:rsidR="00FF3EAC" w:rsidRPr="00FF3EAC" w:rsidSect="00FF3EA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3A0A4B"/>
    <w:multiLevelType w:val="hybridMultilevel"/>
    <w:tmpl w:val="95C2C214"/>
    <w:lvl w:ilvl="0" w:tplc="0C5CA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DMwMTYyMzU1MjVW0lEKTi0uzszPAykwrAUAMS2nVCwAAAA="/>
  </w:docVars>
  <w:rsids>
    <w:rsidRoot w:val="00FF3EAC"/>
    <w:rsid w:val="0016035D"/>
    <w:rsid w:val="002D45A9"/>
    <w:rsid w:val="004D283F"/>
    <w:rsid w:val="0078105C"/>
    <w:rsid w:val="00D31936"/>
    <w:rsid w:val="00D76B9C"/>
    <w:rsid w:val="00FF3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CB379"/>
  <w15:chartTrackingRefBased/>
  <w15:docId w15:val="{8AF77775-FD01-4896-AE96-0E2A8F7A1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5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2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Khuong</dc:creator>
  <cp:keywords/>
  <dc:description/>
  <cp:lastModifiedBy>Long Khuong</cp:lastModifiedBy>
  <cp:revision>2</cp:revision>
  <dcterms:created xsi:type="dcterms:W3CDTF">2019-11-07T14:52:00Z</dcterms:created>
  <dcterms:modified xsi:type="dcterms:W3CDTF">2019-11-12T02:19:00Z</dcterms:modified>
</cp:coreProperties>
</file>